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d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Amplitude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belie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arithme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assozi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Annah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Durchschni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Axio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bi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geb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abgeschloss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Spal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kommut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Komp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komplex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Widersp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Kor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K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zimal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efinitio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glei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L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Grenz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o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Log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x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Mittel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a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Media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multipliz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Natürlich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te 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off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Prim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Produ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Bew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ationa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eel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rekur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Quadrat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Quadrat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Teilm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Teilra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su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um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Vek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Volumen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9b18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